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B423E" w14:textId="77777777" w:rsidR="00F32BD5" w:rsidRPr="006D6247" w:rsidRDefault="00F32BD5" w:rsidP="00F32BD5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Using the information from the visual created in Part 1, create a </w:t>
      </w:r>
      <w:proofErr w:type="gramStart"/>
      <w:r w:rsidRPr="006D6247">
        <w:rPr>
          <w:rFonts w:eastAsia="Times New Roman"/>
          <w:color w:val="414141"/>
          <w:spacing w:val="2"/>
        </w:rPr>
        <w:t>3-5 minute</w:t>
      </w:r>
      <w:proofErr w:type="gramEnd"/>
      <w:r w:rsidRPr="006D6247">
        <w:rPr>
          <w:rFonts w:eastAsia="Times New Roman"/>
          <w:color w:val="414141"/>
          <w:spacing w:val="2"/>
        </w:rPr>
        <w:t xml:space="preserve"> video to describe the IEP process to the parent/guardian. Review the “Professional Dispositions of Learners” and the "Model Code of Ethics for Educators (MCEE))" before completing this assignment and exhibit professionalism in your speech and appearance.</w:t>
      </w:r>
    </w:p>
    <w:p w14:paraId="475943AD" w14:textId="77777777" w:rsidR="00F32BD5" w:rsidRPr="006D6247" w:rsidRDefault="00F32BD5" w:rsidP="00F32BD5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The video should address the following.</w:t>
      </w:r>
    </w:p>
    <w:p w14:paraId="4686270D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arent/guardian and student involvement in the IEP process</w:t>
      </w:r>
    </w:p>
    <w:p w14:paraId="23950A72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Referral</w:t>
      </w:r>
    </w:p>
    <w:p w14:paraId="27BE8065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valuation</w:t>
      </w:r>
    </w:p>
    <w:p w14:paraId="52507962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ligibility</w:t>
      </w:r>
    </w:p>
    <w:p w14:paraId="744D8482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Components of the IEP</w:t>
      </w:r>
    </w:p>
    <w:p w14:paraId="5CE15C3F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xpectations for ongoing communication between the teacher, school, and parent/guardian to support the development and achievement of the student.</w:t>
      </w:r>
    </w:p>
    <w:p w14:paraId="4C9CC1D1" w14:textId="77777777" w:rsidR="00F32BD5" w:rsidRPr="006D6247" w:rsidRDefault="00F32BD5" w:rsidP="00F32BD5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iscussion of the ethical responsibilities the teacher has as to uphold the integrity of the profession as part of the IEP process.</w:t>
      </w:r>
    </w:p>
    <w:p w14:paraId="567311B9" w14:textId="77777777" w:rsidR="00A631FF" w:rsidRPr="00A47374" w:rsidRDefault="00A631FF" w:rsidP="00A631FF"/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3276F6"/>
    <w:rsid w:val="003F62CC"/>
    <w:rsid w:val="004B2ACE"/>
    <w:rsid w:val="00614A80"/>
    <w:rsid w:val="0070524B"/>
    <w:rsid w:val="00964E27"/>
    <w:rsid w:val="009A396A"/>
    <w:rsid w:val="00A631FF"/>
    <w:rsid w:val="00B94BAB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33:00Z</dcterms:created>
  <dcterms:modified xsi:type="dcterms:W3CDTF">2021-11-09T23:33:00Z</dcterms:modified>
</cp:coreProperties>
</file>